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0C1BFFC0" w:rsidR="00501BEB" w:rsidRDefault="00C176F3"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29808B" wp14:editId="001930DC">
                <wp:simplePos x="0" y="0"/>
                <wp:positionH relativeFrom="column">
                  <wp:posOffset>3564890</wp:posOffset>
                </wp:positionH>
                <wp:positionV relativeFrom="paragraph">
                  <wp:posOffset>2088515</wp:posOffset>
                </wp:positionV>
                <wp:extent cx="4426226" cy="646331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152BA6-07BC-13AE-3D91-478DB0C0EB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6226" cy="6463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291F15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Fir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29808B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280.7pt;margin-top:164.45pt;width:348.5pt;height:5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" filled="f" stroked="f">
                <v:textbox style="mso-fit-shape-to-text:t">
                  <w:txbxContent>
                    <w:p w14:paraId="7C291F15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First Name</w:t>
                      </w:r>
                    </w:p>
                  </w:txbxContent>
                </v:textbox>
              </v:shape>
            </w:pict>
          </mc:Fallback>
        </mc:AlternateContent>
      </w:r>
      <w:r w:rsidRPr="00B6688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23033A" wp14:editId="075893A4">
                <wp:simplePos x="0" y="0"/>
                <wp:positionH relativeFrom="column">
                  <wp:posOffset>3583940</wp:posOffset>
                </wp:positionH>
                <wp:positionV relativeFrom="paragraph">
                  <wp:posOffset>2573655</wp:posOffset>
                </wp:positionV>
                <wp:extent cx="4425950" cy="645795"/>
                <wp:effectExtent l="0" t="0" r="0" b="0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EF37F9-E9B5-D72E-2C50-E127ECF1FAB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5950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FCB8FD" w14:textId="77777777" w:rsidR="00B6374C" w:rsidRDefault="00B6374C" w:rsidP="00B6374C">
                            <w:pPr>
                              <w:jc w:val="center"/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Junior Super" w:hAnsi="Hero Junior Super"/>
                                <w:color w:val="E7314B"/>
                                <w:kern w:val="24"/>
                                <w:sz w:val="72"/>
                                <w:szCs w:val="72"/>
                                <w:lang w:val="en-US"/>
                              </w:rPr>
                              <w:t>Insert Last Nam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23033A" id="TextBox 4" o:spid="_x0000_s1027" type="#_x0000_t202" style="position:absolute;margin-left:282.2pt;margin-top:202.65pt;width:348.5pt;height:50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" filled="f" stroked="f">
                <v:textbox style="mso-fit-shape-to-text:t">
                  <w:txbxContent>
                    <w:p w14:paraId="4CFCB8FD" w14:textId="77777777" w:rsidR="00B6374C" w:rsidRDefault="00B6374C" w:rsidP="00B6374C">
                      <w:pPr>
                        <w:jc w:val="center"/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Junior Super" w:hAnsi="Hero Junior Super"/>
                          <w:color w:val="E7314B"/>
                          <w:kern w:val="24"/>
                          <w:sz w:val="72"/>
                          <w:szCs w:val="72"/>
                          <w:lang w:val="en-US"/>
                        </w:rPr>
                        <w:t>Insert Last Name</w:t>
                      </w:r>
                    </w:p>
                  </w:txbxContent>
                </v:textbox>
              </v:shape>
            </w:pict>
          </mc:Fallback>
        </mc:AlternateContent>
      </w:r>
      <w:r w:rsidR="00B6374C" w:rsidRPr="00B6374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240261" wp14:editId="70C95899">
                <wp:simplePos x="0" y="0"/>
                <wp:positionH relativeFrom="column">
                  <wp:posOffset>4133850</wp:posOffset>
                </wp:positionH>
                <wp:positionV relativeFrom="paragraph">
                  <wp:posOffset>4972050</wp:posOffset>
                </wp:positionV>
                <wp:extent cx="3067050" cy="584775"/>
                <wp:effectExtent l="0" t="0" r="0" b="0"/>
                <wp:wrapNone/>
                <wp:docPr id="6" name="Text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1EEB7A0-515F-7587-6BE9-397BB020BB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0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A23E18" w14:textId="3F74758B" w:rsidR="00B6374C" w:rsidRDefault="00C176F3" w:rsidP="00B6374C">
                            <w:pPr>
                              <w:jc w:val="center"/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Hero Junior Light" w:hAnsi="Hero Junior Light"/>
                                <w:i/>
                                <w:iCs/>
                                <w:color w:val="000000" w:themeColor="text1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  <w:t>Darla Kestl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240261" id="TextBox 5" o:spid="_x0000_s1028" type="#_x0000_t202" style="position:absolute;margin-left:325.5pt;margin-top:391.5pt;width:241.5pt;height:46.0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" filled="f" stroked="f">
                <v:textbox style="mso-fit-shape-to-text:t">
                  <w:txbxContent>
                    <w:p w14:paraId="66A23E18" w14:textId="3F74758B" w:rsidR="00B6374C" w:rsidRDefault="00C176F3" w:rsidP="00B6374C">
                      <w:pPr>
                        <w:jc w:val="center"/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Hero Junior Light" w:hAnsi="Hero Junior Light"/>
                          <w:i/>
                          <w:iCs/>
                          <w:color w:val="000000" w:themeColor="text1"/>
                          <w:kern w:val="24"/>
                          <w:sz w:val="64"/>
                          <w:szCs w:val="64"/>
                          <w:lang w:val="en-US"/>
                        </w:rPr>
                        <w:t>Darla Kestl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858D1B" w14:textId="77777777" w:rsidR="00CF638D" w:rsidRDefault="00CF638D" w:rsidP="00B6374C">
      <w:pPr>
        <w:spacing w:after="0" w:line="240" w:lineRule="auto"/>
      </w:pPr>
      <w:r>
        <w:separator/>
      </w:r>
    </w:p>
  </w:endnote>
  <w:endnote w:type="continuationSeparator" w:id="0">
    <w:p w14:paraId="0A4AD0E2" w14:textId="77777777" w:rsidR="00CF638D" w:rsidRDefault="00CF638D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F3853CF-8CF7-4E06-B7E1-9E2D7A3D9959}"/>
    <w:embedItalic r:id="rId2" w:fontKey="{DF855E93-3200-4AB5-96D1-C6EF79547A1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B423E67-046A-491B-BB70-46CC29AE989F}"/>
    <w:embedItalic r:id="rId4" w:fontKey="{6F6DF29F-9899-4960-B175-AF53A2CE1445}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Hero Junior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85EA053B-4868-4049-9644-7A80E7E2793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61AFA6" w14:textId="77777777" w:rsidR="00CF638D" w:rsidRDefault="00CF638D" w:rsidP="00B6374C">
      <w:pPr>
        <w:spacing w:after="0" w:line="240" w:lineRule="auto"/>
      </w:pPr>
      <w:r>
        <w:separator/>
      </w:r>
    </w:p>
  </w:footnote>
  <w:footnote w:type="continuationSeparator" w:id="0">
    <w:p w14:paraId="4D41E855" w14:textId="77777777" w:rsidR="00CF638D" w:rsidRDefault="00CF638D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83C2D98" w:rsidR="00B6374C" w:rsidRDefault="00C176F3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78F9A56" wp14:editId="2CA7EF95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50192130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E0EE4"/>
    <w:rsid w:val="001F1564"/>
    <w:rsid w:val="003B72EC"/>
    <w:rsid w:val="004307AB"/>
    <w:rsid w:val="00501BEB"/>
    <w:rsid w:val="00A87FD7"/>
    <w:rsid w:val="00B03B70"/>
    <w:rsid w:val="00B6374C"/>
    <w:rsid w:val="00C176F3"/>
    <w:rsid w:val="00CF638D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5</cp:revision>
  <dcterms:created xsi:type="dcterms:W3CDTF">2022-12-16T20:39:00Z</dcterms:created>
  <dcterms:modified xsi:type="dcterms:W3CDTF">2025-11-06T14:30:00Z</dcterms:modified>
</cp:coreProperties>
</file>